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Use KNN (K-Nearest Neighbors) to forecast time series from sliding windows, with normalization, model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KN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kn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KNN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169231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5349524  0.3737510  0.1381953 -0.1059528 -0.3435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8890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37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78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 smape        R2</w:t>
      </w:r>
      <w:r>
        <w:br/>
      </w:r>
      <w:r>
        <w:rPr>
          <w:rStyle w:val="VerbatimChar"/>
        </w:rPr>
        <w:t xml:space="preserve">## 1 0.0372727 0.8890066 0.6780737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knn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48Z</dcterms:created>
  <dcterms:modified xsi:type="dcterms:W3CDTF">2025-10-29T1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